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3DB6E" w14:textId="77777777" w:rsidR="001F54C9" w:rsidRPr="001F54C9" w:rsidRDefault="001F54C9" w:rsidP="001F54C9">
      <w:pPr>
        <w:rPr>
          <w:b/>
          <w:bCs/>
          <w:sz w:val="32"/>
          <w:szCs w:val="32"/>
        </w:rPr>
      </w:pPr>
      <w:r w:rsidRPr="001F54C9">
        <w:rPr>
          <w:b/>
          <w:bCs/>
          <w:sz w:val="32"/>
          <w:szCs w:val="32"/>
        </w:rPr>
        <w:t>How to Convert a Decimal Number to Binary Using the Subtraction-Based Method:</w:t>
      </w:r>
    </w:p>
    <w:p w14:paraId="05F600FA" w14:textId="77777777" w:rsidR="001F54C9" w:rsidRPr="001F54C9" w:rsidRDefault="001F54C9" w:rsidP="001F54C9">
      <w:pPr>
        <w:numPr>
          <w:ilvl w:val="0"/>
          <w:numId w:val="2"/>
        </w:numPr>
      </w:pPr>
      <w:r w:rsidRPr="001F54C9">
        <w:rPr>
          <w:b/>
          <w:bCs/>
        </w:rPr>
        <w:t>Lay out empty slots for possible bits based on the range of your number</w:t>
      </w:r>
      <w:r w:rsidRPr="001F54C9">
        <w:t>. Commonly used are 8 bits for numbers up to 255, but you can adjust based on the size of your number. Each dash represents a power of 2, starting from the largest on the left to the smallest on the right.</w:t>
      </w:r>
    </w:p>
    <w:p w14:paraId="49902D85" w14:textId="1D95438C" w:rsidR="001F54C9" w:rsidRDefault="001F54C9" w:rsidP="001F54C9">
      <w:r w:rsidRPr="001F54C9">
        <w:t>For an 8-bit number:</w:t>
      </w:r>
    </w:p>
    <w:p w14:paraId="60EF191C" w14:textId="77777777" w:rsidR="000D736A" w:rsidRDefault="000D736A" w:rsidP="000D736A"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3B2F11B9" w14:textId="47F853B9" w:rsidR="001F54C9" w:rsidRDefault="000D736A" w:rsidP="000D736A">
      <w:r>
        <w:t>128</w:t>
      </w:r>
      <w:r>
        <w:tab/>
        <w:t>64</w:t>
      </w:r>
      <w:r>
        <w:tab/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1CB0AC69" w14:textId="77777777" w:rsidR="000D736A" w:rsidRPr="001F54C9" w:rsidRDefault="000D736A" w:rsidP="000D736A"/>
    <w:p w14:paraId="17C7A7D9" w14:textId="77777777" w:rsidR="001F54C9" w:rsidRPr="001F54C9" w:rsidRDefault="001F54C9" w:rsidP="001F54C9">
      <w:r w:rsidRPr="001F54C9">
        <w:t>These represent 128, 64, 32, 16, 8, 4, 2, and 1 respectively.</w:t>
      </w:r>
    </w:p>
    <w:p w14:paraId="617EE7CD" w14:textId="77777777" w:rsidR="001F54C9" w:rsidRPr="001F54C9" w:rsidRDefault="001F54C9" w:rsidP="001F54C9">
      <w:pPr>
        <w:numPr>
          <w:ilvl w:val="0"/>
          <w:numId w:val="2"/>
        </w:numPr>
      </w:pPr>
      <w:r w:rsidRPr="001F54C9">
        <w:rPr>
          <w:b/>
          <w:bCs/>
        </w:rPr>
        <w:t>Starting from the leftmost bit (highest value) and working right</w:t>
      </w:r>
      <w:r w:rsidRPr="001F54C9">
        <w:t>:</w:t>
      </w:r>
    </w:p>
    <w:p w14:paraId="5C8F979C" w14:textId="77777777" w:rsidR="001F54C9" w:rsidRPr="001F54C9" w:rsidRDefault="001F54C9" w:rsidP="001F54C9">
      <w:pPr>
        <w:numPr>
          <w:ilvl w:val="1"/>
          <w:numId w:val="2"/>
        </w:numPr>
      </w:pPr>
      <w:r w:rsidRPr="001F54C9">
        <w:t>Compare the current decimal number to the value represented by the empty slot.</w:t>
      </w:r>
    </w:p>
    <w:p w14:paraId="0BB82A58" w14:textId="0F5FE1E3" w:rsidR="001F54C9" w:rsidRPr="001F54C9" w:rsidRDefault="001F54C9" w:rsidP="001F54C9">
      <w:pPr>
        <w:numPr>
          <w:ilvl w:val="1"/>
          <w:numId w:val="2"/>
        </w:numPr>
      </w:pPr>
      <w:r w:rsidRPr="001F54C9">
        <w:t xml:space="preserve">If the </w:t>
      </w:r>
      <w:r w:rsidR="009D589D">
        <w:t xml:space="preserve">slot value is less than or equal to the </w:t>
      </w:r>
      <w:r w:rsidRPr="001F54C9">
        <w:t>decimal number</w:t>
      </w:r>
      <w:r w:rsidR="009D589D">
        <w:t>:</w:t>
      </w:r>
    </w:p>
    <w:p w14:paraId="333D304F" w14:textId="77777777" w:rsidR="001F54C9" w:rsidRPr="001F54C9" w:rsidRDefault="001F54C9" w:rsidP="001F54C9">
      <w:pPr>
        <w:numPr>
          <w:ilvl w:val="2"/>
          <w:numId w:val="2"/>
        </w:numPr>
      </w:pPr>
      <w:r w:rsidRPr="001F54C9">
        <w:t>Place a '1' in that slot.</w:t>
      </w:r>
    </w:p>
    <w:p w14:paraId="4D732555" w14:textId="77777777" w:rsidR="001F54C9" w:rsidRPr="001F54C9" w:rsidRDefault="001F54C9" w:rsidP="001F54C9">
      <w:pPr>
        <w:numPr>
          <w:ilvl w:val="2"/>
          <w:numId w:val="2"/>
        </w:numPr>
      </w:pPr>
      <w:r w:rsidRPr="001F54C9">
        <w:t>Subtract the slot value from the decimal number.</w:t>
      </w:r>
    </w:p>
    <w:p w14:paraId="556C1787" w14:textId="11CCDDEF" w:rsidR="001F54C9" w:rsidRPr="001F54C9" w:rsidRDefault="001F54C9" w:rsidP="001F54C9">
      <w:pPr>
        <w:numPr>
          <w:ilvl w:val="1"/>
          <w:numId w:val="2"/>
        </w:numPr>
      </w:pPr>
      <w:r w:rsidRPr="001F54C9">
        <w:t>If the</w:t>
      </w:r>
      <w:r w:rsidR="009D589D">
        <w:t xml:space="preserve"> slot value is greater than </w:t>
      </w:r>
      <w:r w:rsidRPr="001F54C9">
        <w:t xml:space="preserve">the </w:t>
      </w:r>
      <w:r w:rsidR="009D589D">
        <w:t>decimal number</w:t>
      </w:r>
      <w:r w:rsidRPr="001F54C9">
        <w:t>:</w:t>
      </w:r>
    </w:p>
    <w:p w14:paraId="2ECF743B" w14:textId="77777777" w:rsidR="001F54C9" w:rsidRPr="001F54C9" w:rsidRDefault="001F54C9" w:rsidP="001F54C9">
      <w:pPr>
        <w:numPr>
          <w:ilvl w:val="2"/>
          <w:numId w:val="2"/>
        </w:numPr>
      </w:pPr>
      <w:r w:rsidRPr="001F54C9">
        <w:t>Place a '0' in that slot.</w:t>
      </w:r>
    </w:p>
    <w:p w14:paraId="67AABB45" w14:textId="77777777" w:rsidR="001F54C9" w:rsidRPr="001F54C9" w:rsidRDefault="001F54C9" w:rsidP="001F54C9">
      <w:pPr>
        <w:numPr>
          <w:ilvl w:val="1"/>
          <w:numId w:val="2"/>
        </w:numPr>
      </w:pPr>
      <w:r w:rsidRPr="001F54C9">
        <w:t>Continue to the next slot using the remainder from the subtraction.</w:t>
      </w:r>
    </w:p>
    <w:p w14:paraId="1BDF3CFB" w14:textId="77777777" w:rsidR="001F54C9" w:rsidRPr="001F54C9" w:rsidRDefault="001F54C9" w:rsidP="001F54C9">
      <w:pPr>
        <w:numPr>
          <w:ilvl w:val="0"/>
          <w:numId w:val="2"/>
        </w:numPr>
      </w:pPr>
      <w:r w:rsidRPr="001F54C9">
        <w:rPr>
          <w:b/>
          <w:bCs/>
        </w:rPr>
        <w:t>Repeat this process</w:t>
      </w:r>
      <w:r w:rsidRPr="001F54C9">
        <w:t xml:space="preserve"> until you've filled all slots or the remainder becomes 0.</w:t>
      </w:r>
    </w:p>
    <w:p w14:paraId="5E3326C6" w14:textId="0DAB2CC9" w:rsidR="001F54C9" w:rsidRDefault="001F54C9" w:rsidP="001F54C9">
      <w:pPr>
        <w:numPr>
          <w:ilvl w:val="0"/>
          <w:numId w:val="2"/>
        </w:numPr>
      </w:pPr>
      <w:r w:rsidRPr="001F54C9">
        <w:rPr>
          <w:b/>
          <w:bCs/>
        </w:rPr>
        <w:t>The resulting binary number</w:t>
      </w:r>
      <w:r w:rsidRPr="001F54C9">
        <w:t xml:space="preserve"> is read from the leftmost to the rightmost filled slot.</w:t>
      </w:r>
    </w:p>
    <w:p w14:paraId="7AE1E220" w14:textId="46ACCDED" w:rsidR="001F54C9" w:rsidRDefault="001F54C9" w:rsidP="001F54C9"/>
    <w:p w14:paraId="6E64D0F1" w14:textId="77777777" w:rsidR="001F54C9" w:rsidRPr="001F54C9" w:rsidRDefault="001F54C9" w:rsidP="001F54C9"/>
    <w:p w14:paraId="6B635F9B" w14:textId="77777777" w:rsidR="001F54C9" w:rsidRPr="001F54C9" w:rsidRDefault="001F54C9" w:rsidP="001F54C9">
      <w:pPr>
        <w:rPr>
          <w:b/>
          <w:bCs/>
          <w:sz w:val="32"/>
          <w:szCs w:val="32"/>
        </w:rPr>
      </w:pPr>
      <w:r w:rsidRPr="001F54C9">
        <w:rPr>
          <w:b/>
          <w:bCs/>
          <w:sz w:val="32"/>
          <w:szCs w:val="32"/>
        </w:rPr>
        <w:t>Convert 45 to Binary Using the Subtraction-Based Method:</w:t>
      </w:r>
    </w:p>
    <w:p w14:paraId="641A1E46" w14:textId="393DF56D" w:rsidR="001F54C9" w:rsidRPr="001F54C9" w:rsidRDefault="001F54C9" w:rsidP="00387FA2">
      <w:pPr>
        <w:numPr>
          <w:ilvl w:val="0"/>
          <w:numId w:val="3"/>
        </w:numPr>
      </w:pPr>
      <w:r w:rsidRPr="001F54C9">
        <w:rPr>
          <w:b/>
          <w:bCs/>
        </w:rPr>
        <w:t>Lay out empty slots for the number 45</w:t>
      </w:r>
      <w:r w:rsidRPr="001F54C9">
        <w:t>:</w:t>
      </w:r>
    </w:p>
    <w:p w14:paraId="63C4A810" w14:textId="7E9F1F0E" w:rsidR="000D736A" w:rsidRDefault="000D736A" w:rsidP="001F54C9"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4E310104" w14:textId="51F831FB" w:rsidR="000D736A" w:rsidRDefault="000D736A" w:rsidP="001F54C9">
      <w:r>
        <w:t>128</w:t>
      </w:r>
      <w:r>
        <w:tab/>
        <w:t>64</w:t>
      </w:r>
      <w:r>
        <w:tab/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5908467C" w14:textId="0C52E916" w:rsidR="001F54C9" w:rsidRPr="001F54C9" w:rsidRDefault="001F54C9" w:rsidP="001F54C9">
      <w:r w:rsidRPr="001F54C9">
        <w:t>Representing: 128, 64, 32, 16, 8, 4, 2, 1</w:t>
      </w:r>
    </w:p>
    <w:p w14:paraId="2D84E1D5" w14:textId="77777777" w:rsidR="001F54C9" w:rsidRPr="001F54C9" w:rsidRDefault="001F54C9" w:rsidP="001F54C9">
      <w:pPr>
        <w:numPr>
          <w:ilvl w:val="0"/>
          <w:numId w:val="3"/>
        </w:numPr>
      </w:pPr>
      <w:r w:rsidRPr="001F54C9">
        <w:rPr>
          <w:b/>
          <w:bCs/>
        </w:rPr>
        <w:t>Begin the conversion</w:t>
      </w:r>
      <w:r w:rsidRPr="001F54C9">
        <w:t>:</w:t>
      </w:r>
    </w:p>
    <w:p w14:paraId="5DD8799A" w14:textId="77777777" w:rsidR="001F54C9" w:rsidRPr="001F54C9" w:rsidRDefault="001F54C9" w:rsidP="001F54C9">
      <w:pPr>
        <w:numPr>
          <w:ilvl w:val="1"/>
          <w:numId w:val="3"/>
        </w:numPr>
      </w:pPr>
      <w:r w:rsidRPr="001F54C9">
        <w:t>Is 45 ≥ 128? No. Place a 0.</w:t>
      </w:r>
    </w:p>
    <w:p w14:paraId="54BDDEE3" w14:textId="77777777" w:rsidR="001F54C9" w:rsidRPr="001F54C9" w:rsidRDefault="001F54C9" w:rsidP="001F54C9">
      <w:pPr>
        <w:numPr>
          <w:ilvl w:val="1"/>
          <w:numId w:val="3"/>
        </w:numPr>
      </w:pPr>
      <w:r w:rsidRPr="001F54C9">
        <w:lastRenderedPageBreak/>
        <w:t>Is 45 ≥ 64? No. Place a 0.</w:t>
      </w:r>
    </w:p>
    <w:p w14:paraId="131C916B" w14:textId="77777777" w:rsidR="001F54C9" w:rsidRPr="001F54C9" w:rsidRDefault="001F54C9" w:rsidP="001F54C9">
      <w:pPr>
        <w:numPr>
          <w:ilvl w:val="1"/>
          <w:numId w:val="3"/>
        </w:numPr>
      </w:pPr>
      <w:r w:rsidRPr="001F54C9">
        <w:t>Is 45 ≥ 32? Yes. Place a 1 and subtract 32 from 45. Remaining: 13</w:t>
      </w:r>
    </w:p>
    <w:p w14:paraId="4A037F60" w14:textId="77777777" w:rsidR="001F54C9" w:rsidRPr="001F54C9" w:rsidRDefault="001F54C9" w:rsidP="001F54C9">
      <w:r w:rsidRPr="001F54C9">
        <w:t>0 0 1 _ _ _ _ _</w:t>
      </w:r>
    </w:p>
    <w:p w14:paraId="033A66FC" w14:textId="77777777" w:rsidR="001F54C9" w:rsidRPr="001F54C9" w:rsidRDefault="001F54C9" w:rsidP="001F54C9">
      <w:pPr>
        <w:numPr>
          <w:ilvl w:val="1"/>
          <w:numId w:val="3"/>
        </w:numPr>
      </w:pPr>
      <w:r w:rsidRPr="001F54C9">
        <w:t>Is 13 ≥ 16? No. Place a 0.</w:t>
      </w:r>
    </w:p>
    <w:p w14:paraId="728D949B" w14:textId="77777777" w:rsidR="001F54C9" w:rsidRPr="001F54C9" w:rsidRDefault="001F54C9" w:rsidP="001F54C9">
      <w:pPr>
        <w:numPr>
          <w:ilvl w:val="1"/>
          <w:numId w:val="3"/>
        </w:numPr>
      </w:pPr>
      <w:r w:rsidRPr="001F54C9">
        <w:t>Is 13 ≥ 8? Yes. Place a 1 and subtract 8 from 13. Remaining: 5</w:t>
      </w:r>
    </w:p>
    <w:p w14:paraId="3C8AEDF4" w14:textId="77777777" w:rsidR="001F54C9" w:rsidRPr="001F54C9" w:rsidRDefault="001F54C9" w:rsidP="001F54C9">
      <w:r w:rsidRPr="001F54C9">
        <w:t>0 0 1 0 1 _ _ _</w:t>
      </w:r>
    </w:p>
    <w:p w14:paraId="38D78CEC" w14:textId="77777777" w:rsidR="001F54C9" w:rsidRPr="001F54C9" w:rsidRDefault="001F54C9" w:rsidP="001F54C9">
      <w:pPr>
        <w:numPr>
          <w:ilvl w:val="1"/>
          <w:numId w:val="3"/>
        </w:numPr>
      </w:pPr>
      <w:r w:rsidRPr="001F54C9">
        <w:t>Is 5 ≥ 4? Yes. Place a 1 and subtract 4 from 5. Remaining: 1</w:t>
      </w:r>
    </w:p>
    <w:p w14:paraId="40460710" w14:textId="77777777" w:rsidR="001F54C9" w:rsidRPr="001F54C9" w:rsidRDefault="001F54C9" w:rsidP="001F54C9">
      <w:r w:rsidRPr="001F54C9">
        <w:t>0 0 1 0 1 1 _ _</w:t>
      </w:r>
    </w:p>
    <w:p w14:paraId="5989B5AC" w14:textId="77777777" w:rsidR="001F54C9" w:rsidRPr="001F54C9" w:rsidRDefault="001F54C9" w:rsidP="001F54C9">
      <w:pPr>
        <w:numPr>
          <w:ilvl w:val="1"/>
          <w:numId w:val="3"/>
        </w:numPr>
      </w:pPr>
      <w:r w:rsidRPr="001F54C9">
        <w:t>Is 1 ≥ 2? No. Place a 0.</w:t>
      </w:r>
    </w:p>
    <w:p w14:paraId="130B5E8E" w14:textId="77777777" w:rsidR="001F54C9" w:rsidRPr="001F54C9" w:rsidRDefault="001F54C9" w:rsidP="001F54C9">
      <w:pPr>
        <w:numPr>
          <w:ilvl w:val="1"/>
          <w:numId w:val="3"/>
        </w:numPr>
      </w:pPr>
      <w:r w:rsidRPr="001F54C9">
        <w:t>Is 1 ≥ 1? Yes. Place a 1 and subtract 1 from 1. Remaining: 0</w:t>
      </w:r>
    </w:p>
    <w:p w14:paraId="3637239C" w14:textId="77777777" w:rsidR="001F54C9" w:rsidRPr="001F54C9" w:rsidRDefault="001F54C9" w:rsidP="001F54C9">
      <w:r w:rsidRPr="001F54C9">
        <w:t>0 0 1 0 1 1 0 1</w:t>
      </w:r>
    </w:p>
    <w:p w14:paraId="7C5DF015" w14:textId="77777777" w:rsidR="001F54C9" w:rsidRPr="001F54C9" w:rsidRDefault="001F54C9" w:rsidP="001F54C9">
      <w:r w:rsidRPr="001F54C9">
        <w:t>The binary representation for 45 using this method is: 00101101 or 101101 when omitting leading zeros.</w:t>
      </w:r>
    </w:p>
    <w:p w14:paraId="39CC0695" w14:textId="6EA49C90" w:rsidR="00A639E8" w:rsidRDefault="00A639E8" w:rsidP="00A639E8"/>
    <w:sectPr w:rsidR="00A639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C7E68"/>
    <w:multiLevelType w:val="multilevel"/>
    <w:tmpl w:val="4AFC1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024E94"/>
    <w:multiLevelType w:val="hybridMultilevel"/>
    <w:tmpl w:val="740C7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F5C9C"/>
    <w:multiLevelType w:val="multilevel"/>
    <w:tmpl w:val="46B4B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trQ0tbC0tDQ0N7dQ0lEKTi0uzszPAykwqgUA7YDHoSwAAAA="/>
  </w:docVars>
  <w:rsids>
    <w:rsidRoot w:val="009F0F15"/>
    <w:rsid w:val="000D736A"/>
    <w:rsid w:val="001E2BB9"/>
    <w:rsid w:val="001F54C9"/>
    <w:rsid w:val="00387FA2"/>
    <w:rsid w:val="009D589D"/>
    <w:rsid w:val="009F0F15"/>
    <w:rsid w:val="00A639E8"/>
    <w:rsid w:val="00CE2628"/>
    <w:rsid w:val="00D0777B"/>
    <w:rsid w:val="00EB5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2993D"/>
  <w15:chartTrackingRefBased/>
  <w15:docId w15:val="{186738A1-7913-459F-A3E8-243B6AC7F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736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6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0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38</Words>
  <Characters>1456</Characters>
  <Application>Microsoft Office Word</Application>
  <DocSecurity>0</DocSecurity>
  <Lines>5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7</cp:revision>
  <dcterms:created xsi:type="dcterms:W3CDTF">2023-04-08T15:05:00Z</dcterms:created>
  <dcterms:modified xsi:type="dcterms:W3CDTF">2023-09-27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979fae14a9222cc0bebe14c1cd9960ce885440e3e1934ef46db86792f1dcd</vt:lpwstr>
  </property>
</Properties>
</file>